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38DB9" w14:textId="77777777" w:rsidR="004E1A14" w:rsidRPr="004E1A14" w:rsidRDefault="004E1A14" w:rsidP="004E1A14">
      <w:pPr>
        <w:pStyle w:val="Heading2"/>
      </w:pPr>
      <w:r w:rsidRPr="004E1A14">
        <w:t>Instructions for Students: Submitting JavaScript Project on GitHub with Screenshots</w:t>
      </w:r>
    </w:p>
    <w:p w14:paraId="2860BD10" w14:textId="77777777" w:rsidR="004E1A14" w:rsidRDefault="004E1A14" w:rsidP="004E1A14">
      <w:r>
        <w:t>Objective:</w:t>
      </w:r>
    </w:p>
    <w:p w14:paraId="2241D3E6" w14:textId="77777777" w:rsidR="004E1A14" w:rsidRDefault="004E1A14" w:rsidP="004E1A14">
      <w:r>
        <w:t>Submit your completed JavaScript project on GitHub, including screenshots demonstrating the functionality and logical usage of your project.</w:t>
      </w:r>
    </w:p>
    <w:p w14:paraId="526AE42A" w14:textId="77777777" w:rsidR="004E1A14" w:rsidRDefault="004E1A14" w:rsidP="004E1A14"/>
    <w:p w14:paraId="69BFEF47" w14:textId="77777777" w:rsidR="004E1A14" w:rsidRDefault="004E1A14" w:rsidP="004E1A14">
      <w:r>
        <w:t>Steps:</w:t>
      </w:r>
    </w:p>
    <w:p w14:paraId="034B76B3" w14:textId="77777777" w:rsidR="004E1A14" w:rsidRDefault="004E1A14" w:rsidP="004E1A14">
      <w:r>
        <w:t>Finalize Your Project</w:t>
      </w:r>
    </w:p>
    <w:p w14:paraId="011566D4" w14:textId="77777777" w:rsidR="004E1A14" w:rsidRDefault="004E1A14" w:rsidP="004E1A14"/>
    <w:p w14:paraId="2D169688" w14:textId="77777777" w:rsidR="004E1A14" w:rsidRDefault="004E1A14" w:rsidP="00861481">
      <w:pPr>
        <w:pStyle w:val="ListParagraph"/>
        <w:numPr>
          <w:ilvl w:val="0"/>
          <w:numId w:val="5"/>
        </w:numPr>
      </w:pPr>
      <w:r>
        <w:t>Ensure your JavaScript project is complete and functioning as expected.</w:t>
      </w:r>
    </w:p>
    <w:p w14:paraId="56999CC4" w14:textId="77777777" w:rsidR="004E1A14" w:rsidRDefault="004E1A14" w:rsidP="00861481">
      <w:pPr>
        <w:pStyle w:val="ListParagraph"/>
        <w:numPr>
          <w:ilvl w:val="0"/>
          <w:numId w:val="5"/>
        </w:numPr>
      </w:pPr>
      <w:r>
        <w:t>Perform a final test of all features.</w:t>
      </w:r>
    </w:p>
    <w:p w14:paraId="5E1FEF32" w14:textId="77777777" w:rsidR="004E1A14" w:rsidRDefault="004E1A14" w:rsidP="00861481">
      <w:pPr>
        <w:pStyle w:val="ListParagraph"/>
        <w:numPr>
          <w:ilvl w:val="0"/>
          <w:numId w:val="5"/>
        </w:numPr>
      </w:pPr>
      <w:r>
        <w:t>Capture Screenshots</w:t>
      </w:r>
    </w:p>
    <w:p w14:paraId="0A28272F" w14:textId="77777777" w:rsidR="004E1A14" w:rsidRDefault="004E1A14" w:rsidP="004E1A14"/>
    <w:p w14:paraId="4173FDA2" w14:textId="77777777" w:rsidR="004E1A14" w:rsidRDefault="004E1A14" w:rsidP="00861481">
      <w:pPr>
        <w:pStyle w:val="ListParagraph"/>
        <w:numPr>
          <w:ilvl w:val="0"/>
          <w:numId w:val="5"/>
        </w:numPr>
      </w:pPr>
      <w:r>
        <w:t>Take 3 to 5 screenshots that best showcase your project. These should include:</w:t>
      </w:r>
    </w:p>
    <w:p w14:paraId="19D5F53D" w14:textId="77777777" w:rsidR="004E1A14" w:rsidRDefault="004E1A14" w:rsidP="00861481">
      <w:pPr>
        <w:pStyle w:val="ListParagraph"/>
        <w:numPr>
          <w:ilvl w:val="0"/>
          <w:numId w:val="5"/>
        </w:numPr>
      </w:pPr>
      <w:r>
        <w:t>The main interface of the application.</w:t>
      </w:r>
    </w:p>
    <w:p w14:paraId="402DE047" w14:textId="77777777" w:rsidR="004E1A14" w:rsidRDefault="004E1A14" w:rsidP="00861481">
      <w:pPr>
        <w:pStyle w:val="ListParagraph"/>
        <w:numPr>
          <w:ilvl w:val="0"/>
          <w:numId w:val="5"/>
        </w:numPr>
      </w:pPr>
      <w:r>
        <w:t>Key features in action (e.g., fetching and displaying data).</w:t>
      </w:r>
    </w:p>
    <w:p w14:paraId="3B01E9B2" w14:textId="77777777" w:rsidR="004E1A14" w:rsidRDefault="004E1A14" w:rsidP="00861481">
      <w:pPr>
        <w:pStyle w:val="ListParagraph"/>
        <w:numPr>
          <w:ilvl w:val="0"/>
          <w:numId w:val="5"/>
        </w:numPr>
      </w:pPr>
      <w:r>
        <w:t>Any unique or advanced functionalities you've implemented.</w:t>
      </w:r>
    </w:p>
    <w:p w14:paraId="536F2CB3" w14:textId="77777777" w:rsidR="004E1A14" w:rsidRDefault="004E1A14" w:rsidP="00861481">
      <w:pPr>
        <w:pStyle w:val="ListParagraph"/>
        <w:numPr>
          <w:ilvl w:val="0"/>
          <w:numId w:val="5"/>
        </w:numPr>
      </w:pPr>
      <w:r>
        <w:t>Ensure screenshots are clear and of good quality.</w:t>
      </w:r>
    </w:p>
    <w:p w14:paraId="6B12C377" w14:textId="77777777" w:rsidR="004E1A14" w:rsidRDefault="004E1A14" w:rsidP="00861481">
      <w:pPr>
        <w:pStyle w:val="ListParagraph"/>
        <w:numPr>
          <w:ilvl w:val="0"/>
          <w:numId w:val="5"/>
        </w:numPr>
      </w:pPr>
      <w:r>
        <w:t>Create a Project Repository on GitHub</w:t>
      </w:r>
    </w:p>
    <w:p w14:paraId="49E19069" w14:textId="77777777" w:rsidR="004E1A14" w:rsidRDefault="004E1A14" w:rsidP="004E1A14"/>
    <w:p w14:paraId="6D6DE070" w14:textId="77777777" w:rsidR="004E1A14" w:rsidRDefault="004E1A14" w:rsidP="00861481">
      <w:pPr>
        <w:pStyle w:val="ListParagraph"/>
        <w:numPr>
          <w:ilvl w:val="0"/>
          <w:numId w:val="5"/>
        </w:numPr>
      </w:pPr>
      <w:r>
        <w:t>Log in to your GitHub account. If you don’t have one, create a new account.</w:t>
      </w:r>
    </w:p>
    <w:p w14:paraId="2B480FCA" w14:textId="77777777" w:rsidR="004E1A14" w:rsidRDefault="004E1A14" w:rsidP="00861481">
      <w:pPr>
        <w:pStyle w:val="ListParagraph"/>
        <w:numPr>
          <w:ilvl w:val="0"/>
          <w:numId w:val="5"/>
        </w:numPr>
      </w:pPr>
      <w:r>
        <w:t>Create a new repository for your project. Name it appropriately.</w:t>
      </w:r>
    </w:p>
    <w:p w14:paraId="06928FD4" w14:textId="77777777" w:rsidR="004E1A14" w:rsidRDefault="004E1A14" w:rsidP="00861481">
      <w:pPr>
        <w:pStyle w:val="ListParagraph"/>
        <w:numPr>
          <w:ilvl w:val="0"/>
          <w:numId w:val="5"/>
        </w:numPr>
      </w:pPr>
      <w:r>
        <w:t>Initialize the repository with a README file.</w:t>
      </w:r>
    </w:p>
    <w:p w14:paraId="3FA46A85" w14:textId="77777777" w:rsidR="004E1A14" w:rsidRDefault="004E1A14" w:rsidP="00861481">
      <w:pPr>
        <w:pStyle w:val="ListParagraph"/>
        <w:numPr>
          <w:ilvl w:val="0"/>
          <w:numId w:val="5"/>
        </w:numPr>
      </w:pPr>
      <w:r>
        <w:t>Add Project Files to Your Repository</w:t>
      </w:r>
    </w:p>
    <w:p w14:paraId="21973421" w14:textId="77777777" w:rsidR="004E1A14" w:rsidRDefault="004E1A14" w:rsidP="004E1A14"/>
    <w:p w14:paraId="40B7983A" w14:textId="77777777" w:rsidR="004E1A14" w:rsidRDefault="004E1A14" w:rsidP="00861481">
      <w:pPr>
        <w:pStyle w:val="ListParagraph"/>
        <w:numPr>
          <w:ilvl w:val="0"/>
          <w:numId w:val="6"/>
        </w:numPr>
      </w:pPr>
      <w:r>
        <w:t>Clone the repository to your local machine using Git commands or GitHub Desktop.</w:t>
      </w:r>
    </w:p>
    <w:p w14:paraId="5E57B26C" w14:textId="77777777" w:rsidR="004E1A14" w:rsidRDefault="004E1A14" w:rsidP="00861481">
      <w:pPr>
        <w:pStyle w:val="ListParagraph"/>
        <w:numPr>
          <w:ilvl w:val="0"/>
          <w:numId w:val="6"/>
        </w:numPr>
      </w:pPr>
      <w:r>
        <w:t>Copy your project files (index.html, styles.css, script.js, etc.) into the cloned repository folder.</w:t>
      </w:r>
    </w:p>
    <w:p w14:paraId="6564D2C4" w14:textId="77777777" w:rsidR="004E1A14" w:rsidRDefault="004E1A14" w:rsidP="00861481">
      <w:pPr>
        <w:pStyle w:val="ListParagraph"/>
        <w:numPr>
          <w:ilvl w:val="0"/>
          <w:numId w:val="6"/>
        </w:numPr>
      </w:pPr>
      <w:r>
        <w:t>Add and commit the changes to your local repository.</w:t>
      </w:r>
    </w:p>
    <w:p w14:paraId="67F69ADE" w14:textId="77777777" w:rsidR="004E1A14" w:rsidRDefault="004E1A14" w:rsidP="00861481">
      <w:pPr>
        <w:pStyle w:val="ListParagraph"/>
        <w:numPr>
          <w:ilvl w:val="0"/>
          <w:numId w:val="6"/>
        </w:numPr>
      </w:pPr>
      <w:r>
        <w:t>Push the changes from your local repository to the GitHub repository.</w:t>
      </w:r>
    </w:p>
    <w:p w14:paraId="7AA0258A" w14:textId="77777777" w:rsidR="004E1A14" w:rsidRDefault="004E1A14" w:rsidP="00861481">
      <w:pPr>
        <w:pStyle w:val="ListParagraph"/>
        <w:numPr>
          <w:ilvl w:val="0"/>
          <w:numId w:val="6"/>
        </w:numPr>
      </w:pPr>
      <w:r>
        <w:t>Include a Detailed README</w:t>
      </w:r>
    </w:p>
    <w:p w14:paraId="6CCD18BD" w14:textId="77777777" w:rsidR="004E1A14" w:rsidRDefault="004E1A14" w:rsidP="004E1A14"/>
    <w:p w14:paraId="133B035F" w14:textId="77777777" w:rsidR="004E1A14" w:rsidRDefault="004E1A14" w:rsidP="00861481">
      <w:pPr>
        <w:pStyle w:val="ListParagraph"/>
        <w:numPr>
          <w:ilvl w:val="0"/>
          <w:numId w:val="6"/>
        </w:numPr>
      </w:pPr>
      <w:r>
        <w:t>Edit the README file to include:</w:t>
      </w:r>
    </w:p>
    <w:p w14:paraId="59FD1EF7" w14:textId="77777777" w:rsidR="004E1A14" w:rsidRDefault="004E1A14" w:rsidP="00861481">
      <w:pPr>
        <w:pStyle w:val="ListParagraph"/>
        <w:numPr>
          <w:ilvl w:val="0"/>
          <w:numId w:val="6"/>
        </w:numPr>
      </w:pPr>
      <w:r>
        <w:t>Project Title and Description: Briefly describe what your project does.</w:t>
      </w:r>
    </w:p>
    <w:p w14:paraId="5E99C032" w14:textId="77777777" w:rsidR="004E1A14" w:rsidRDefault="004E1A14" w:rsidP="00861481">
      <w:pPr>
        <w:pStyle w:val="ListParagraph"/>
        <w:numPr>
          <w:ilvl w:val="0"/>
          <w:numId w:val="6"/>
        </w:numPr>
      </w:pPr>
      <w:r>
        <w:t>Installation and Setup Instructions: Explain how to set up and run your project.</w:t>
      </w:r>
    </w:p>
    <w:p w14:paraId="4B6F2F88" w14:textId="77777777" w:rsidR="004E1A14" w:rsidRDefault="004E1A14" w:rsidP="00861481">
      <w:pPr>
        <w:pStyle w:val="ListParagraph"/>
        <w:numPr>
          <w:ilvl w:val="0"/>
          <w:numId w:val="6"/>
        </w:numPr>
      </w:pPr>
      <w:r>
        <w:t>Usage: Describe how to use the application and its features.</w:t>
      </w:r>
    </w:p>
    <w:p w14:paraId="44E40454" w14:textId="75E67803" w:rsidR="004E1A14" w:rsidRDefault="004E1A14" w:rsidP="00861481">
      <w:pPr>
        <w:pStyle w:val="ListParagraph"/>
        <w:numPr>
          <w:ilvl w:val="0"/>
          <w:numId w:val="6"/>
        </w:numPr>
      </w:pPr>
      <w:r>
        <w:t xml:space="preserve">Add Screenshots to the </w:t>
      </w:r>
      <w:r w:rsidR="00861481">
        <w:t xml:space="preserve">Screenshots </w:t>
      </w:r>
      <w:proofErr w:type="gramStart"/>
      <w:r w:rsidR="00861481">
        <w:t>folder</w:t>
      </w:r>
      <w:proofErr w:type="gramEnd"/>
    </w:p>
    <w:p w14:paraId="7A86DB49" w14:textId="77777777" w:rsidR="004E1A14" w:rsidRDefault="004E1A14" w:rsidP="004E1A14"/>
    <w:p w14:paraId="22977862" w14:textId="77777777" w:rsidR="004E1A14" w:rsidRDefault="004E1A14" w:rsidP="00861481">
      <w:pPr>
        <w:pStyle w:val="ListParagraph"/>
        <w:numPr>
          <w:ilvl w:val="0"/>
          <w:numId w:val="6"/>
        </w:numPr>
      </w:pPr>
      <w:r>
        <w:lastRenderedPageBreak/>
        <w:t>Upload your screenshots to the repository.</w:t>
      </w:r>
    </w:p>
    <w:p w14:paraId="15FC44E7" w14:textId="77777777" w:rsidR="004E1A14" w:rsidRDefault="004E1A14" w:rsidP="004E1A14">
      <w:r>
        <w:t>Submit Your Project</w:t>
      </w:r>
    </w:p>
    <w:p w14:paraId="09EBFFED" w14:textId="77777777" w:rsidR="004E1A14" w:rsidRDefault="004E1A14" w:rsidP="004E1A14"/>
    <w:p w14:paraId="3DC5EECE" w14:textId="77777777" w:rsidR="004E1A14" w:rsidRDefault="004E1A14" w:rsidP="004E1A14">
      <w:r>
        <w:t>Once your repository is complete with all project files and a well-documented README, submit the link to your GitHub repository as per your instructor's guidelines.</w:t>
      </w:r>
    </w:p>
    <w:p w14:paraId="24DC6CCD" w14:textId="6D672827" w:rsidR="004E1A14" w:rsidRDefault="004E1A14" w:rsidP="004E1A14">
      <w:r>
        <w:t>Ensure the repository is set to public so that it can be accessed by your instructor and peers for evaluation.</w:t>
      </w:r>
    </w:p>
    <w:p w14:paraId="7C4836B0" w14:textId="5D97457A" w:rsidR="0061166D" w:rsidRDefault="005A5C95" w:rsidP="00D43103">
      <w:pPr>
        <w:pStyle w:val="Heading2"/>
        <w:numPr>
          <w:ilvl w:val="0"/>
          <w:numId w:val="3"/>
        </w:numPr>
      </w:pPr>
      <w:r>
        <w:t xml:space="preserve">Create a </w:t>
      </w:r>
      <w:r w:rsidRPr="005A5C95">
        <w:t xml:space="preserve">Country Guide App | </w:t>
      </w:r>
      <w:proofErr w:type="spellStart"/>
      <w:r w:rsidRPr="005A5C95">
        <w:t>Javascript</w:t>
      </w:r>
      <w:proofErr w:type="spellEnd"/>
      <w:r w:rsidRPr="005A5C95">
        <w:t xml:space="preserve"> API Project | HTML, CSS &amp; </w:t>
      </w:r>
      <w:proofErr w:type="spellStart"/>
      <w:r w:rsidRPr="005A5C95">
        <w:t>Javascript</w:t>
      </w:r>
      <w:proofErr w:type="spellEnd"/>
    </w:p>
    <w:p w14:paraId="02C37555" w14:textId="77777777" w:rsidR="005A5C95" w:rsidRDefault="005A5C95" w:rsidP="004E1A14">
      <w:pPr>
        <w:pStyle w:val="Heading2"/>
      </w:pPr>
    </w:p>
    <w:p w14:paraId="6BCA08EE" w14:textId="6D066A64" w:rsidR="001E6E3E" w:rsidRDefault="001E6E3E" w:rsidP="005A5C95">
      <w:r>
        <w:t>Reference Web Link</w:t>
      </w:r>
    </w:p>
    <w:p w14:paraId="6FAF13CE" w14:textId="77777777" w:rsidR="001C161F" w:rsidRDefault="001C161F" w:rsidP="005A5C95"/>
    <w:p w14:paraId="17A72CA5" w14:textId="5C0AACB7" w:rsidR="001C161F" w:rsidRDefault="001C161F" w:rsidP="005A5C95">
      <w:r w:rsidRPr="001C161F">
        <w:t>https://codingartistweb.com/2022/04/country-guide-app-javascript-api-project/</w:t>
      </w:r>
    </w:p>
    <w:p w14:paraId="05B77356" w14:textId="77777777" w:rsidR="001E6E3E" w:rsidRDefault="001E6E3E" w:rsidP="005A5C95"/>
    <w:p w14:paraId="787A5B17" w14:textId="77777777" w:rsidR="001E6E3E" w:rsidRDefault="001E6E3E" w:rsidP="005A5C95"/>
    <w:p w14:paraId="7AFE8231" w14:textId="77777777" w:rsidR="005A5C95" w:rsidRDefault="005A5C95" w:rsidP="005A5C95"/>
    <w:p w14:paraId="07BC64FB" w14:textId="77777777" w:rsidR="001E6E3E" w:rsidRDefault="001E6E3E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  <w:r w:rsidRPr="001E6E3E"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  <w:t>Our Country guide app is now ready.</w:t>
      </w:r>
    </w:p>
    <w:p w14:paraId="0C136965" w14:textId="77777777" w:rsidR="00605CAD" w:rsidRDefault="00605CAD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3CB6724B" w14:textId="77777777" w:rsidR="00605CAD" w:rsidRDefault="00605CAD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2411C5E8" w14:textId="58E20994" w:rsidR="004D5AAE" w:rsidRDefault="004D5AAE" w:rsidP="00D43103">
      <w:pPr>
        <w:pStyle w:val="Heading2"/>
      </w:pPr>
      <w:r>
        <w:t xml:space="preserve">2. </w:t>
      </w:r>
      <w:proofErr w:type="spellStart"/>
      <w:r>
        <w:t>Pokemon</w:t>
      </w:r>
      <w:proofErr w:type="spellEnd"/>
      <w:r>
        <w:t xml:space="preserve"> Card Generator </w:t>
      </w:r>
    </w:p>
    <w:p w14:paraId="0F8933FF" w14:textId="77777777" w:rsidR="004D5AAE" w:rsidRDefault="004D5AAE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148CC424" w14:textId="61F5EC28" w:rsidR="004D5AAE" w:rsidRDefault="004D5AAE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  <w:proofErr w:type="gramStart"/>
      <w:r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  <w:t>Link :</w:t>
      </w:r>
      <w:proofErr w:type="gramEnd"/>
      <w:r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  <w:t xml:space="preserve"> </w:t>
      </w:r>
    </w:p>
    <w:p w14:paraId="4C021EEA" w14:textId="77777777" w:rsidR="004D5AAE" w:rsidRDefault="004D5AAE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380707AB" w14:textId="46F5072A" w:rsidR="004D5AAE" w:rsidRDefault="004D5AAE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  <w:hyperlink r:id="rId5" w:history="1">
        <w:r w:rsidRPr="002920BF">
          <w:rPr>
            <w:rStyle w:val="Hyperlink"/>
            <w:rFonts w:ascii="Verdana" w:eastAsia="Times New Roman" w:hAnsi="Verdana" w:cs="Times New Roman"/>
            <w:kern w:val="0"/>
            <w:sz w:val="23"/>
            <w:szCs w:val="23"/>
            <w:lang w:eastAsia="en-IN"/>
            <w14:ligatures w14:val="none"/>
          </w:rPr>
          <w:t>https://codingartistweb.com/2021/09/pokemon-card-generator-javascript/</w:t>
        </w:r>
      </w:hyperlink>
    </w:p>
    <w:p w14:paraId="427B383C" w14:textId="77777777" w:rsidR="004D5AAE" w:rsidRDefault="004D5AAE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1C798463" w14:textId="5FF5B862" w:rsidR="004D5AAE" w:rsidRDefault="004D5AAE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1A8A501E" w14:textId="75AB5F8E" w:rsidR="004D5AAE" w:rsidRDefault="004D5AAE" w:rsidP="00D43103">
      <w:pPr>
        <w:pStyle w:val="Heading2"/>
      </w:pPr>
      <w:r>
        <w:lastRenderedPageBreak/>
        <w:t xml:space="preserve">3. </w:t>
      </w:r>
      <w:r w:rsidR="003F3F7B" w:rsidRPr="003F3F7B">
        <w:t xml:space="preserve">Recipe App </w:t>
      </w:r>
      <w:proofErr w:type="gramStart"/>
      <w:r w:rsidR="003F3F7B" w:rsidRPr="003F3F7B">
        <w:t>With</w:t>
      </w:r>
      <w:proofErr w:type="gramEnd"/>
      <w:r w:rsidR="003F3F7B" w:rsidRPr="003F3F7B">
        <w:t xml:space="preserve"> </w:t>
      </w:r>
      <w:proofErr w:type="spellStart"/>
      <w:r w:rsidR="003F3F7B" w:rsidRPr="003F3F7B">
        <w:t>Javascript</w:t>
      </w:r>
      <w:proofErr w:type="spellEnd"/>
      <w:r w:rsidR="003F3F7B" w:rsidRPr="003F3F7B">
        <w:t xml:space="preserve"> | </w:t>
      </w:r>
      <w:proofErr w:type="spellStart"/>
      <w:r w:rsidR="003F3F7B" w:rsidRPr="003F3F7B">
        <w:t>MealDB</w:t>
      </w:r>
      <w:proofErr w:type="spellEnd"/>
      <w:r w:rsidR="003F3F7B" w:rsidRPr="003F3F7B">
        <w:t xml:space="preserve"> API | HTML, CSS &amp; </w:t>
      </w:r>
      <w:proofErr w:type="spellStart"/>
      <w:r w:rsidR="003F3F7B" w:rsidRPr="003F3F7B">
        <w:t>Javascript</w:t>
      </w:r>
      <w:proofErr w:type="spellEnd"/>
    </w:p>
    <w:p w14:paraId="7FEA3687" w14:textId="124EB5A4" w:rsidR="003F3F7B" w:rsidRDefault="003F3F7B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  <w:r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  <w:t>Link</w:t>
      </w:r>
    </w:p>
    <w:p w14:paraId="08D85882" w14:textId="38E14286" w:rsidR="003F3F7B" w:rsidRDefault="00C93371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  <w:hyperlink r:id="rId6" w:history="1">
        <w:r w:rsidRPr="002920BF">
          <w:rPr>
            <w:rStyle w:val="Hyperlink"/>
            <w:rFonts w:ascii="Verdana" w:eastAsia="Times New Roman" w:hAnsi="Verdana" w:cs="Times New Roman"/>
            <w:kern w:val="0"/>
            <w:sz w:val="23"/>
            <w:szCs w:val="23"/>
            <w:lang w:eastAsia="en-IN"/>
            <w14:ligatures w14:val="none"/>
          </w:rPr>
          <w:t>https://codingartistweb.com/2022/05/recipe-app-with-javascript/</w:t>
        </w:r>
      </w:hyperlink>
    </w:p>
    <w:p w14:paraId="10E810CC" w14:textId="77777777" w:rsidR="00C93371" w:rsidRDefault="00C93371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47355489" w14:textId="77777777" w:rsidR="00C93371" w:rsidRDefault="00C93371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6005F267" w14:textId="77777777" w:rsidR="00C93371" w:rsidRDefault="00C93371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7D0CA235" w14:textId="78887142" w:rsidR="00C93371" w:rsidRDefault="00C93371" w:rsidP="00D43103">
      <w:pPr>
        <w:pStyle w:val="Heading2"/>
      </w:pPr>
      <w:r>
        <w:t xml:space="preserve">4. </w:t>
      </w:r>
      <w:r w:rsidR="00FD10F6">
        <w:t xml:space="preserve">Movie Guide App </w:t>
      </w:r>
      <w:proofErr w:type="gramStart"/>
      <w:r w:rsidR="00FD10F6">
        <w:t>With</w:t>
      </w:r>
      <w:proofErr w:type="gramEnd"/>
      <w:r w:rsidR="00FD10F6">
        <w:t xml:space="preserve"> JavaScript</w:t>
      </w:r>
    </w:p>
    <w:p w14:paraId="072333F1" w14:textId="77777777" w:rsidR="00FD10F6" w:rsidRDefault="00FD10F6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60B4E3B8" w14:textId="79ACF738" w:rsidR="00FD10F6" w:rsidRDefault="00FD10F6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  <w:hyperlink r:id="rId7" w:history="1">
        <w:r w:rsidRPr="002920BF">
          <w:rPr>
            <w:rStyle w:val="Hyperlink"/>
            <w:rFonts w:ascii="Verdana" w:eastAsia="Times New Roman" w:hAnsi="Verdana" w:cs="Times New Roman"/>
            <w:kern w:val="0"/>
            <w:sz w:val="23"/>
            <w:szCs w:val="23"/>
            <w:lang w:eastAsia="en-IN"/>
            <w14:ligatures w14:val="none"/>
          </w:rPr>
          <w:t>https://codingartistweb.com/2022/07/movie-guide-app-with-javascript/</w:t>
        </w:r>
      </w:hyperlink>
    </w:p>
    <w:p w14:paraId="63E87E62" w14:textId="77777777" w:rsidR="00FD10F6" w:rsidRDefault="00FD10F6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39B95A96" w14:textId="77777777" w:rsidR="00FD10F6" w:rsidRDefault="00FD10F6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05667C4C" w14:textId="3CFE9BC2" w:rsidR="00FD10F6" w:rsidRDefault="00FD10F6" w:rsidP="00D43103">
      <w:pPr>
        <w:pStyle w:val="Heading2"/>
      </w:pPr>
      <w:r>
        <w:t xml:space="preserve">5. Tic Tac Toe Game </w:t>
      </w:r>
      <w:proofErr w:type="gramStart"/>
      <w:r>
        <w:t>With</w:t>
      </w:r>
      <w:proofErr w:type="gramEnd"/>
      <w:r>
        <w:t xml:space="preserve"> JavaScript</w:t>
      </w:r>
    </w:p>
    <w:p w14:paraId="3475DB4E" w14:textId="77777777" w:rsidR="00FD10F6" w:rsidRDefault="00FD10F6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2DDFF9F9" w14:textId="438C01CE" w:rsidR="00FD10F6" w:rsidRDefault="00FD10F6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  <w:hyperlink r:id="rId8" w:history="1">
        <w:r w:rsidRPr="002920BF">
          <w:rPr>
            <w:rStyle w:val="Hyperlink"/>
            <w:rFonts w:ascii="Verdana" w:eastAsia="Times New Roman" w:hAnsi="Verdana" w:cs="Times New Roman"/>
            <w:kern w:val="0"/>
            <w:sz w:val="23"/>
            <w:szCs w:val="23"/>
            <w:lang w:eastAsia="en-IN"/>
            <w14:ligatures w14:val="none"/>
          </w:rPr>
          <w:t>https://codingartistweb.com/2022/01/tic-tac-toe-game-html-css-and-javascript/</w:t>
        </w:r>
      </w:hyperlink>
    </w:p>
    <w:p w14:paraId="2FFC749F" w14:textId="77777777" w:rsidR="00FD10F6" w:rsidRDefault="00FD10F6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170856B1" w14:textId="34354FBA" w:rsidR="00FD10F6" w:rsidRDefault="00FD10F6" w:rsidP="00D43103">
      <w:pPr>
        <w:pStyle w:val="Heading2"/>
      </w:pPr>
      <w:r>
        <w:t>6.</w:t>
      </w:r>
      <w:r w:rsidR="00433EBE">
        <w:t xml:space="preserve"> Weather App API with JavaScript</w:t>
      </w:r>
    </w:p>
    <w:p w14:paraId="4F1E6338" w14:textId="77777777" w:rsidR="00433EBE" w:rsidRDefault="00433EBE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06E33BDE" w14:textId="2B904C8F" w:rsidR="00433EBE" w:rsidRDefault="00433EBE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  <w:hyperlink r:id="rId9" w:history="1">
        <w:r w:rsidRPr="002920BF">
          <w:rPr>
            <w:rStyle w:val="Hyperlink"/>
            <w:rFonts w:ascii="Verdana" w:eastAsia="Times New Roman" w:hAnsi="Verdana" w:cs="Times New Roman"/>
            <w:kern w:val="0"/>
            <w:sz w:val="23"/>
            <w:szCs w:val="23"/>
            <w:lang w:eastAsia="en-IN"/>
            <w14:ligatures w14:val="none"/>
          </w:rPr>
          <w:t>https://codingartistweb.com/2022/07/weather-app-with-javascript/</w:t>
        </w:r>
      </w:hyperlink>
    </w:p>
    <w:p w14:paraId="2B21F22D" w14:textId="77777777" w:rsidR="00433EBE" w:rsidRDefault="00433EBE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7D9F9665" w14:textId="77777777" w:rsidR="00433EBE" w:rsidRDefault="00433EBE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108FCCE9" w14:textId="4438419B" w:rsidR="003F3F7B" w:rsidRDefault="00E861A7" w:rsidP="00550E2F">
      <w:pPr>
        <w:pStyle w:val="Heading2"/>
      </w:pPr>
      <w:r>
        <w:lastRenderedPageBreak/>
        <w:t>7. Marvel App API in JavaScript</w:t>
      </w:r>
    </w:p>
    <w:p w14:paraId="68BB3712" w14:textId="77777777" w:rsidR="00E861A7" w:rsidRDefault="00E861A7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3CD16700" w14:textId="272E3423" w:rsidR="00E861A7" w:rsidRDefault="00E861A7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  <w:hyperlink r:id="rId10" w:history="1">
        <w:r w:rsidRPr="002920BF">
          <w:rPr>
            <w:rStyle w:val="Hyperlink"/>
            <w:rFonts w:ascii="Verdana" w:eastAsia="Times New Roman" w:hAnsi="Verdana" w:cs="Times New Roman"/>
            <w:kern w:val="0"/>
            <w:sz w:val="23"/>
            <w:szCs w:val="23"/>
            <w:lang w:eastAsia="en-IN"/>
            <w14:ligatures w14:val="none"/>
          </w:rPr>
          <w:t>https://codingartistweb.com/2023/04/marvel-api-app-with-javascript/</w:t>
        </w:r>
      </w:hyperlink>
    </w:p>
    <w:p w14:paraId="79204D00" w14:textId="77777777" w:rsidR="00E861A7" w:rsidRDefault="00E861A7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550D8DD2" w14:textId="77777777" w:rsidR="003F3F7B" w:rsidRDefault="003F3F7B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0C224AFF" w14:textId="77777777" w:rsidR="003F3F7B" w:rsidRDefault="003F3F7B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1AC0105B" w14:textId="259713E9" w:rsidR="003F3F7B" w:rsidRPr="001E6E3E" w:rsidRDefault="003F3F7B" w:rsidP="001E6E3E">
      <w:pPr>
        <w:shd w:val="clear" w:color="auto" w:fill="FFFFFF"/>
        <w:spacing w:after="390" w:line="240" w:lineRule="auto"/>
        <w:rPr>
          <w:rFonts w:ascii="Verdana" w:eastAsia="Times New Roman" w:hAnsi="Verdana" w:cs="Times New Roman"/>
          <w:color w:val="222222"/>
          <w:kern w:val="0"/>
          <w:sz w:val="23"/>
          <w:szCs w:val="23"/>
          <w:lang w:eastAsia="en-IN"/>
          <w14:ligatures w14:val="none"/>
        </w:rPr>
      </w:pPr>
    </w:p>
    <w:p w14:paraId="69B9DFDA" w14:textId="77777777" w:rsidR="005A5C95" w:rsidRDefault="005A5C95" w:rsidP="005A5C95"/>
    <w:sectPr w:rsidR="005A5C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17B30"/>
    <w:multiLevelType w:val="hybridMultilevel"/>
    <w:tmpl w:val="F97A7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55843"/>
    <w:multiLevelType w:val="hybridMultilevel"/>
    <w:tmpl w:val="B1B633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35FC0"/>
    <w:multiLevelType w:val="hybridMultilevel"/>
    <w:tmpl w:val="9584939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657852"/>
    <w:multiLevelType w:val="hybridMultilevel"/>
    <w:tmpl w:val="621A014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F2315"/>
    <w:multiLevelType w:val="hybridMultilevel"/>
    <w:tmpl w:val="F67A5F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0750F5"/>
    <w:multiLevelType w:val="hybridMultilevel"/>
    <w:tmpl w:val="226A94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7196284">
    <w:abstractNumId w:val="5"/>
  </w:num>
  <w:num w:numId="2" w16cid:durableId="1174733750">
    <w:abstractNumId w:val="4"/>
  </w:num>
  <w:num w:numId="3" w16cid:durableId="1414274526">
    <w:abstractNumId w:val="0"/>
  </w:num>
  <w:num w:numId="4" w16cid:durableId="1866941361">
    <w:abstractNumId w:val="1"/>
  </w:num>
  <w:num w:numId="5" w16cid:durableId="357782835">
    <w:abstractNumId w:val="2"/>
  </w:num>
  <w:num w:numId="6" w16cid:durableId="8316009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3MTQyMzGwMDEytDRR0lEKTi0uzszPAykwrAUA60TSfCwAAAA="/>
  </w:docVars>
  <w:rsids>
    <w:rsidRoot w:val="005A5C95"/>
    <w:rsid w:val="001C161F"/>
    <w:rsid w:val="001E6E3E"/>
    <w:rsid w:val="003F3F7B"/>
    <w:rsid w:val="00433EBE"/>
    <w:rsid w:val="004D5AAE"/>
    <w:rsid w:val="004E1A14"/>
    <w:rsid w:val="00550E2F"/>
    <w:rsid w:val="005A5C95"/>
    <w:rsid w:val="00605CAD"/>
    <w:rsid w:val="0061166D"/>
    <w:rsid w:val="00861481"/>
    <w:rsid w:val="00C93371"/>
    <w:rsid w:val="00D43103"/>
    <w:rsid w:val="00E861A7"/>
    <w:rsid w:val="00FD1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9AA1"/>
  <w15:chartTrackingRefBased/>
  <w15:docId w15:val="{99F979E1-471C-40F5-91D2-0A6468950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3F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E6E3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1A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E1A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5C9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E6E3E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1E6E3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E6E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enlighter-g1">
    <w:name w:val="enlighter-g1"/>
    <w:basedOn w:val="DefaultParagraphFont"/>
    <w:rsid w:val="001E6E3E"/>
  </w:style>
  <w:style w:type="character" w:customStyle="1" w:styleId="enlighter-text">
    <w:name w:val="enlighter-text"/>
    <w:basedOn w:val="DefaultParagraphFont"/>
    <w:rsid w:val="001E6E3E"/>
  </w:style>
  <w:style w:type="character" w:customStyle="1" w:styleId="enlighter-s0">
    <w:name w:val="enlighter-s0"/>
    <w:basedOn w:val="DefaultParagraphFont"/>
    <w:rsid w:val="001E6E3E"/>
  </w:style>
  <w:style w:type="character" w:customStyle="1" w:styleId="enlighter-k1">
    <w:name w:val="enlighter-k1"/>
    <w:basedOn w:val="DefaultParagraphFont"/>
    <w:rsid w:val="001E6E3E"/>
  </w:style>
  <w:style w:type="character" w:customStyle="1" w:styleId="enlighter-n1">
    <w:name w:val="enlighter-n1"/>
    <w:basedOn w:val="DefaultParagraphFont"/>
    <w:rsid w:val="001E6E3E"/>
  </w:style>
  <w:style w:type="character" w:customStyle="1" w:styleId="enlighter-c0">
    <w:name w:val="enlighter-c0"/>
    <w:basedOn w:val="DefaultParagraphFont"/>
    <w:rsid w:val="001E6E3E"/>
  </w:style>
  <w:style w:type="character" w:customStyle="1" w:styleId="enlighter-n0">
    <w:name w:val="enlighter-n0"/>
    <w:basedOn w:val="DefaultParagraphFont"/>
    <w:rsid w:val="001E6E3E"/>
  </w:style>
  <w:style w:type="character" w:customStyle="1" w:styleId="enlighter-m0">
    <w:name w:val="enlighter-m0"/>
    <w:basedOn w:val="DefaultParagraphFont"/>
    <w:rsid w:val="001E6E3E"/>
  </w:style>
  <w:style w:type="character" w:customStyle="1" w:styleId="enlighter-m3">
    <w:name w:val="enlighter-m3"/>
    <w:basedOn w:val="DefaultParagraphFont"/>
    <w:rsid w:val="001E6E3E"/>
  </w:style>
  <w:style w:type="character" w:customStyle="1" w:styleId="enlighter-m1">
    <w:name w:val="enlighter-m1"/>
    <w:basedOn w:val="DefaultParagraphFont"/>
    <w:rsid w:val="001E6E3E"/>
  </w:style>
  <w:style w:type="character" w:customStyle="1" w:styleId="Heading3Char">
    <w:name w:val="Heading 3 Char"/>
    <w:basedOn w:val="DefaultParagraphFont"/>
    <w:link w:val="Heading3"/>
    <w:uiPriority w:val="9"/>
    <w:semiHidden/>
    <w:rsid w:val="004E1A1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E1A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4D5A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5AA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F3F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6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47529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779841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0758479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8664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00828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1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134472">
                  <w:marLeft w:val="0"/>
                  <w:marRight w:val="0"/>
                  <w:marTop w:val="0"/>
                  <w:marBottom w:val="0"/>
                  <w:divBdr>
                    <w:top w:val="single" w:sz="2" w:space="4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4904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12675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7408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5533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0016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42676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50058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40183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33135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65938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653635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89116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73500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05909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124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89531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539857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6547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20669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73999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2816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242746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8832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64718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01630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06516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80593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152545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5012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24630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6975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962956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4126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48177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64084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84793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86379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5798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654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59258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8451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48604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6688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40587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92540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00484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734666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0001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5295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30744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70465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81398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9370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57240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5944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80772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4" w:color="FFFFFF"/>
                    <w:right w:val="single" w:sz="2" w:space="4" w:color="FFFFFF"/>
                  </w:divBdr>
                  <w:divsChild>
                    <w:div w:id="195088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39361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8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332051">
                  <w:marLeft w:val="0"/>
                  <w:marRight w:val="0"/>
                  <w:marTop w:val="0"/>
                  <w:marBottom w:val="0"/>
                  <w:divBdr>
                    <w:top w:val="single" w:sz="2" w:space="4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50276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67626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8291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676530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84688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69132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8338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37616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5246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54984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0432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32713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89310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996510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52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26880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54343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87463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2025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75866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26906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426684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7031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2232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2486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93080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2172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18855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08742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5545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07122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68698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4061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98911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778724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8249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65984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7767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46309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248467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39302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02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718555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14239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6675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37795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58569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68457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9210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634184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6963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01564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16550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78071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69970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81321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29259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41165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29670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0976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92612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778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3928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88207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615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38339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3885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89297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88791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78754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00399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73514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54089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93060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82392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28565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9958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45999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07190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80901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97724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76796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34796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176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57597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15004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67440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4649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035571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951024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12221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11848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72123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25026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61887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26528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34380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45740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6439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04383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12785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93824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134247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92865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3088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87298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759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47882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53704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32990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64832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41161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056806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40912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83662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10859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114282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11383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32477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94241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1757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72803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5234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13533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090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99074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1281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23022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82704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59200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5028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03393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43161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64590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49811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3251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0875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82445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10294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68305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59550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70937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5856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11167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1164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8080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704332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39374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4775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97470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7968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48529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4" w:color="FFFFFF"/>
                    <w:right w:val="single" w:sz="2" w:space="4" w:color="FFFFFF"/>
                  </w:divBdr>
                  <w:divsChild>
                    <w:div w:id="189686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17427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67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739260">
                  <w:marLeft w:val="0"/>
                  <w:marRight w:val="0"/>
                  <w:marTop w:val="0"/>
                  <w:marBottom w:val="0"/>
                  <w:divBdr>
                    <w:top w:val="single" w:sz="2" w:space="4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0520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198672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5883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340427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66870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48046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19054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88658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2944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00582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88925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7600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60137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841741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29916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13914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38557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29688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5687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4815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1084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14614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0721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98750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05661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5389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56521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201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85352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08204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6483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34317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861888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8884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2929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63047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81239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00851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13972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188535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679766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52115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54250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36072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3283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088685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4847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66041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57454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06452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1721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63512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2286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26528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54830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12184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3647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27073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6171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13296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2104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78206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5561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71585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50352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68447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4615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10503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9598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68188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0221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3799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63157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23231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7673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54404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8570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87362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6594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65902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22668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88981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71820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14509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873154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73141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22759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81232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2396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44059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3003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311420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5931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57680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85599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96359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15762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62670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48622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99578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589189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94360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702246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12556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59093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998715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88253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21994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11512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73822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88509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23840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0838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01822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04348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627718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809980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1697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59396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29073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18332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25149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88320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66511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7391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93075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1109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03526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77984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83338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4658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03999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4" w:color="FFFFFF"/>
                    <w:right w:val="single" w:sz="2" w:space="4" w:color="FFFFFF"/>
                  </w:divBdr>
                  <w:divsChild>
                    <w:div w:id="116485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07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2552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1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952444">
                  <w:marLeft w:val="0"/>
                  <w:marRight w:val="0"/>
                  <w:marTop w:val="0"/>
                  <w:marBottom w:val="0"/>
                  <w:divBdr>
                    <w:top w:val="single" w:sz="2" w:space="4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0011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91979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41980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86662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6756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44018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6548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87743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622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30141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569926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03354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8246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7608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2160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04962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8718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19256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11334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37271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4362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81619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00477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98794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3024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40194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600604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59577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97298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11637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11619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56283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760835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050612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58877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83012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592003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99301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9273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142983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040811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031561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8730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85111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1880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61511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9853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65864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80373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66209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53179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50080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7875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40535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3231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58414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4" w:color="FFFFFF"/>
                    <w:right w:val="single" w:sz="2" w:space="4" w:color="FFFFFF"/>
                  </w:divBdr>
                  <w:divsChild>
                    <w:div w:id="73177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671358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461597">
                  <w:marLeft w:val="0"/>
                  <w:marRight w:val="0"/>
                  <w:marTop w:val="0"/>
                  <w:marBottom w:val="0"/>
                  <w:divBdr>
                    <w:top w:val="single" w:sz="2" w:space="4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52417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94218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990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48972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9806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100516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41492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73876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65910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93890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50791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24074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8583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39166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444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20292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037730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29230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89835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6567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0293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98466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43162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065514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6846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2525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84763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29111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4314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21231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127456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07037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89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15266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970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00146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5943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47786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85091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04118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0662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06085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34171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96079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4572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42500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000183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84760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8108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70196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6721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25694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32091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45563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891380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28852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42004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85593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81397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456074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86497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53782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12112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34883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085562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35073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49331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97378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5208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24806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6176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56012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5209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82570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2028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48688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11337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84268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4859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19308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1448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70533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87157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684876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3461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20460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978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63114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8609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508458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379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83725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4106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9574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47708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41744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74673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02438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08611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19540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12516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33682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13740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45877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9201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51100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1785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1369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60445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27028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7657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37943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2188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82519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6283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63248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85888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72281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770782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31507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9368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20143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0417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87045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91817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659782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7339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26515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599868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71529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6368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23817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8628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69736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1848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96787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86612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41578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8410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70319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37048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94321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65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07620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39728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63718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73891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97906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70027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52280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2349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16716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4" w:color="FFFFFF"/>
                    <w:right w:val="single" w:sz="2" w:space="4" w:color="FFFFFF"/>
                  </w:divBdr>
                  <w:divsChild>
                    <w:div w:id="143786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770209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96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593780">
                  <w:marLeft w:val="0"/>
                  <w:marRight w:val="0"/>
                  <w:marTop w:val="0"/>
                  <w:marBottom w:val="0"/>
                  <w:divBdr>
                    <w:top w:val="single" w:sz="2" w:space="4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26048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07001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85400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20804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049521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84560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83350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61559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26317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46025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76146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76149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75066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82476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51388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37478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7559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99960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77931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24605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5993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61388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3513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68143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54255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82178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05947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39731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2822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90790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56721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21810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5532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31712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7740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56084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63768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91841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69101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98189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65308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108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82388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92702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78751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35204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72660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29529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1281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86580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1392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68616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86548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63348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87313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085312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12993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02005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59429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84080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42845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5528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1904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31500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12619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408630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66424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97401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54679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1032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033310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91056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8967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81321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810750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07658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7702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31692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9346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902883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2212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324967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11385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799643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08660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27031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13509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28344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2580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808401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736397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438313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12372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17319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8975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50390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38617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94330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4822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309412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6611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82568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46447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974558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2014255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89771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628469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70784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36806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75754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99336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2683189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689331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8500915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05066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48764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90868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61290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6868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52461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5455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990216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69673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688536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24429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874492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18813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31001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40811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261424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1" w:color="FFFFFF"/>
                    <w:right w:val="single" w:sz="2" w:space="4" w:color="FFFFFF"/>
                  </w:divBdr>
                  <w:divsChild>
                    <w:div w:id="1614480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815450">
                  <w:marLeft w:val="0"/>
                  <w:marRight w:val="0"/>
                  <w:marTop w:val="0"/>
                  <w:marBottom w:val="0"/>
                  <w:divBdr>
                    <w:top w:val="single" w:sz="2" w:space="1" w:color="FFFFFF"/>
                    <w:left w:val="single" w:sz="2" w:space="11" w:color="FFFFFF"/>
                    <w:bottom w:val="single" w:sz="2" w:space="4" w:color="FFFFFF"/>
                    <w:right w:val="single" w:sz="2" w:space="4" w:color="FFFFFF"/>
                  </w:divBdr>
                  <w:divsChild>
                    <w:div w:id="196021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ingartistweb.com/2022/01/tic-tac-toe-game-html-css-and-javascrip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dingartistweb.com/2022/07/movie-guide-app-with-javascript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dingartistweb.com/2022/05/recipe-app-with-javascript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odingartistweb.com/2021/09/pokemon-card-generator-javascript/" TargetMode="External"/><Relationship Id="rId10" Type="http://schemas.openxmlformats.org/officeDocument/2006/relationships/hyperlink" Target="https://codingartistweb.com/2023/04/marvel-api-app-with-javascrip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dingartistweb.com/2022/07/weather-app-with-javascrip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494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tham Aduri</dc:creator>
  <cp:keywords/>
  <dc:description/>
  <cp:lastModifiedBy>Goutham Aduri</cp:lastModifiedBy>
  <cp:revision>8</cp:revision>
  <dcterms:created xsi:type="dcterms:W3CDTF">2023-11-29T14:21:00Z</dcterms:created>
  <dcterms:modified xsi:type="dcterms:W3CDTF">2023-11-29T14:43:00Z</dcterms:modified>
</cp:coreProperties>
</file>